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2ED8D" w14:textId="77777777" w:rsidR="00753396" w:rsidRDefault="0051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2A01F27" wp14:editId="43D7E858">
                <wp:simplePos x="0" y="0"/>
                <wp:positionH relativeFrom="margin">
                  <wp:posOffset>0</wp:posOffset>
                </wp:positionH>
                <wp:positionV relativeFrom="margin">
                  <wp:posOffset>914400</wp:posOffset>
                </wp:positionV>
                <wp:extent cx="5943600" cy="85439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54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7CE32" w14:textId="77777777" w:rsidR="004C7D9D" w:rsidRPr="00FC611B" w:rsidRDefault="00E92566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t>Dat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Name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Address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  <w:t>City, State, Zip</w:t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Pr="006734EB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r w:rsidR="004C7D9D" w:rsidRPr="00FC611B">
                              <w:rPr>
                                <w:rFonts w:asciiTheme="minorHAnsi" w:hAnsiTheme="minorHAnsi" w:cstheme="minorHAnsi"/>
                              </w:rPr>
                              <w:t xml:space="preserve">Dear [NAME], </w:t>
                            </w:r>
                          </w:p>
                          <w:p w14:paraId="6FCE0790" w14:textId="77777777" w:rsidR="004C7D9D" w:rsidRPr="005D243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E051061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Thank you for your recent inquiry about my services.  While I realize there are many [REALTORS®/AGENTS/BROKERS] in the area, I'm always pleased when my reputation leads new clients in my direction. </w:t>
                            </w:r>
                          </w:p>
                          <w:p w14:paraId="335236D3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740E1178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You won't find anyone else who'll provide you with the same level of friendly, personal attention combined with a laser-like focus on getting you the best possible results. </w:t>
                            </w:r>
                          </w:p>
                          <w:p w14:paraId="5AC11A1C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3D138534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Of course, being friendly and dedicated will only get you so far.  To reliably accomplish a client's real estate goals, it also helps to have exceptional expertise in the field, knowledge of the current market and trends, and top-flight negotiating skills. </w:t>
                            </w:r>
                          </w:p>
                          <w:p w14:paraId="30E9FE59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1BCF69BC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If you choose me as your [REALTOR®/AGENT/BROKER], those are the kind of assets I'll be bringing to the table.  You can learn more about my services at www.EntourageRealtors.com. </w:t>
                            </w:r>
                          </w:p>
                          <w:p w14:paraId="7F181D1F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B222792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So if you're looking for an agent who's easy to work with, won't let you get lost in the shuffle, and will pursue your goals with relentless efficiency, call me at [PHONE] or write me at [EMAIL]. </w:t>
                            </w:r>
                          </w:p>
                          <w:p w14:paraId="4854E8E0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7C76B53C" w14:textId="77777777" w:rsidR="00D72564" w:rsidRDefault="00D72564" w:rsidP="00D7256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  <w:r>
                              <w:rPr>
                                <w:rFonts w:ascii="Verdana" w:hAnsi="Verdana" w:cs="Verdana"/>
                              </w:rPr>
                              <w:t xml:space="preserve">I look forward to helping you realize your goals. </w:t>
                            </w:r>
                          </w:p>
                          <w:p w14:paraId="7113B328" w14:textId="77777777" w:rsidR="000749C3" w:rsidRPr="004C7D9D" w:rsidRDefault="000749C3" w:rsidP="000749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BCD092F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Sincerely, </w:t>
                            </w:r>
                          </w:p>
                          <w:p w14:paraId="23E60919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4AF7C053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D9A0B7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39B7A45C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 xml:space="preserve">[NAME] </w:t>
                            </w:r>
                          </w:p>
                          <w:p w14:paraId="5529311E" w14:textId="77777777" w:rsidR="004C7D9D" w:rsidRPr="004C7D9D" w:rsidRDefault="004C7D9D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4C7D9D">
                              <w:rPr>
                                <w:rFonts w:asciiTheme="minorHAnsi" w:hAnsiTheme="minorHAnsi" w:cstheme="minorHAnsi"/>
                              </w:rPr>
                              <w:t>[TITLE]</w:t>
                            </w:r>
                          </w:p>
                          <w:p w14:paraId="284E219E" w14:textId="77777777" w:rsidR="00CA77A9" w:rsidRDefault="00CA77A9" w:rsidP="004C7D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Verdana" w:hAnsi="Verdana" w:cs="Verdana"/>
                              </w:rPr>
                            </w:pPr>
                          </w:p>
                          <w:p w14:paraId="586C7C72" w14:textId="77777777" w:rsidR="00753396" w:rsidRDefault="00753396" w:rsidP="00CA77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01F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in;width:468pt;height:672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" filled="f" stroked="f">
                <v:textbox>
                  <w:txbxContent>
                    <w:p w14:paraId="1997CE32" w14:textId="77777777" w:rsidR="004C7D9D" w:rsidRPr="00FC611B" w:rsidRDefault="00E92566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6734EB">
                        <w:rPr>
                          <w:rFonts w:asciiTheme="minorHAnsi" w:hAnsiTheme="minorHAnsi" w:cstheme="minorHAnsi"/>
                        </w:rPr>
                        <w:t>Dat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Name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Address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  <w:t>City, State, Zip</w:t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Pr="006734EB">
                        <w:rPr>
                          <w:rFonts w:asciiTheme="minorHAnsi" w:hAnsiTheme="minorHAnsi" w:cstheme="minorHAnsi"/>
                        </w:rPr>
                        <w:br/>
                      </w:r>
                      <w:r w:rsidR="004C7D9D" w:rsidRPr="00FC611B">
                        <w:rPr>
                          <w:rFonts w:asciiTheme="minorHAnsi" w:hAnsiTheme="minorHAnsi" w:cstheme="minorHAnsi"/>
                        </w:rPr>
                        <w:t xml:space="preserve">Dear [NAME], </w:t>
                      </w:r>
                    </w:p>
                    <w:p w14:paraId="6FCE0790" w14:textId="77777777" w:rsidR="004C7D9D" w:rsidRPr="005D243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E051061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Thank you for your recent inquiry about my services.  While I realize there are many [REALTORS®/AGENTS/BROKERS] in the area, I'm always pleased when my reputation leads new clients in my direction. </w:t>
                      </w:r>
                    </w:p>
                    <w:p w14:paraId="335236D3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740E1178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You won't find anyone else who'll provide you with the same level of friendly, personal attention combined with a laser-like focus on getting you the best possible results. </w:t>
                      </w:r>
                    </w:p>
                    <w:p w14:paraId="5AC11A1C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3D138534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Of course, being friendly and dedicated will only get you so far.  To reliably accomplish a client's real estate goals, it also helps to have exceptional expertise in the field, knowledge of the current market and trends, and top-flight negotiating skills. </w:t>
                      </w:r>
                    </w:p>
                    <w:p w14:paraId="30E9FE59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1BCF69BC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If you choose me as your [REALTOR®/AGENT/BROKER], those are the kind of assets I'll be bringing to the table.  You can learn more about my services at www.EntourageRealtors.com. </w:t>
                      </w:r>
                    </w:p>
                    <w:p w14:paraId="7F181D1F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B222792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So if you're looking for an agent who's easy to work with, won't let you get lost in the shuffle, and will pursue your goals with relentless efficiency, call me at [PHONE] or write me at [EMAIL]. </w:t>
                      </w:r>
                    </w:p>
                    <w:p w14:paraId="4854E8E0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7C76B53C" w14:textId="77777777" w:rsidR="00D72564" w:rsidRDefault="00D72564" w:rsidP="00D7256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  <w:r>
                        <w:rPr>
                          <w:rFonts w:ascii="Verdana" w:hAnsi="Verdana" w:cs="Verdana"/>
                        </w:rPr>
                        <w:t xml:space="preserve">I look forward to helping you realize your goals. </w:t>
                      </w:r>
                    </w:p>
                    <w:p w14:paraId="7113B328" w14:textId="77777777" w:rsidR="000749C3" w:rsidRPr="004C7D9D" w:rsidRDefault="000749C3" w:rsidP="000749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BCD092F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Sincerely, </w:t>
                      </w:r>
                    </w:p>
                    <w:p w14:paraId="23E60919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4AF7C053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1D9A0B7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</w:p>
                    <w:p w14:paraId="39B7A45C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 xml:space="preserve">[NAME] </w:t>
                      </w:r>
                    </w:p>
                    <w:p w14:paraId="5529311E" w14:textId="77777777" w:rsidR="004C7D9D" w:rsidRPr="004C7D9D" w:rsidRDefault="004C7D9D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Theme="minorHAnsi" w:hAnsiTheme="minorHAnsi" w:cstheme="minorHAnsi"/>
                        </w:rPr>
                      </w:pPr>
                      <w:r w:rsidRPr="004C7D9D">
                        <w:rPr>
                          <w:rFonts w:asciiTheme="minorHAnsi" w:hAnsiTheme="minorHAnsi" w:cstheme="minorHAnsi"/>
                        </w:rPr>
                        <w:t>[TITLE]</w:t>
                      </w:r>
                    </w:p>
                    <w:p w14:paraId="284E219E" w14:textId="77777777" w:rsidR="00CA77A9" w:rsidRDefault="00CA77A9" w:rsidP="004C7D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Verdana" w:hAnsi="Verdana" w:cs="Verdana"/>
                        </w:rPr>
                      </w:pPr>
                    </w:p>
                    <w:p w14:paraId="586C7C72" w14:textId="77777777" w:rsidR="00753396" w:rsidRDefault="00753396" w:rsidP="00CA77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53396" w:rsidSect="0075339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10494" w14:textId="77777777" w:rsidR="00176FE1" w:rsidRDefault="00176FE1" w:rsidP="00C45210">
      <w:pPr>
        <w:spacing w:after="0" w:line="240" w:lineRule="auto"/>
      </w:pPr>
      <w:r>
        <w:separator/>
      </w:r>
    </w:p>
  </w:endnote>
  <w:endnote w:type="continuationSeparator" w:id="0">
    <w:p w14:paraId="5ADB8934" w14:textId="77777777" w:rsidR="00176FE1" w:rsidRDefault="00176FE1" w:rsidP="00C4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BD605" w14:textId="77777777" w:rsidR="00B13DD5" w:rsidRDefault="00B13D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38246" w14:textId="33845D01" w:rsidR="00753396" w:rsidRPr="00B13DD5" w:rsidRDefault="00B13DD5" w:rsidP="00B13DD5">
    <w:pPr>
      <w:pStyle w:val="Footer"/>
      <w:jc w:val="center"/>
      <w:rPr>
        <w:sz w:val="18"/>
        <w:szCs w:val="18"/>
      </w:rPr>
    </w:pPr>
    <w:r w:rsidRPr="003B191D">
      <w:rPr>
        <w:sz w:val="18"/>
        <w:szCs w:val="18"/>
      </w:rPr>
      <w:t xml:space="preserve">Entourage Real Estate. </w:t>
    </w:r>
    <w:proofErr w:type="gramStart"/>
    <w:r w:rsidRPr="003B191D">
      <w:rPr>
        <w:sz w:val="18"/>
        <w:szCs w:val="18"/>
      </w:rPr>
      <w:t>LLC  |</w:t>
    </w:r>
    <w:proofErr w:type="gramEnd"/>
    <w:r w:rsidRPr="003B191D">
      <w:rPr>
        <w:sz w:val="18"/>
        <w:szCs w:val="18"/>
      </w:rPr>
      <w:t xml:space="preserve">  P.O. Box 890472  |  Houston, TX  77259  |  O:  832-868-6091  |  EntourageRealtors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AC73D6" w14:textId="77777777" w:rsidR="00B13DD5" w:rsidRDefault="00B13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3FD75" w14:textId="77777777" w:rsidR="00176FE1" w:rsidRDefault="00176FE1" w:rsidP="00C45210">
      <w:pPr>
        <w:spacing w:after="0" w:line="240" w:lineRule="auto"/>
      </w:pPr>
      <w:r>
        <w:separator/>
      </w:r>
    </w:p>
  </w:footnote>
  <w:footnote w:type="continuationSeparator" w:id="0">
    <w:p w14:paraId="359661DD" w14:textId="77777777" w:rsidR="00176FE1" w:rsidRDefault="00176FE1" w:rsidP="00C4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5D228" w14:textId="77777777" w:rsidR="00B13DD5" w:rsidRDefault="00B13D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8A29C" w14:textId="77777777" w:rsidR="00753396" w:rsidRDefault="0051726E">
    <w:pPr>
      <w:pStyle w:val="Header"/>
    </w:pPr>
    <w:bookmarkStart w:id="0" w:name="_GoBack"/>
    <w:r>
      <w:rPr>
        <w:noProof/>
      </w:rPr>
      <w:drawing>
        <wp:anchor distT="0" distB="0" distL="114300" distR="114300" simplePos="0" relativeHeight="251657728" behindDoc="1" locked="0" layoutInCell="1" allowOverlap="1" wp14:anchorId="4C9DA469" wp14:editId="54AF0E0F">
          <wp:simplePos x="0" y="0"/>
          <wp:positionH relativeFrom="margin">
            <wp:posOffset>1924050</wp:posOffset>
          </wp:positionH>
          <wp:positionV relativeFrom="paragraph">
            <wp:posOffset>-56185</wp:posOffset>
          </wp:positionV>
          <wp:extent cx="2092325" cy="983615"/>
          <wp:effectExtent l="0" t="0" r="3175" b="6985"/>
          <wp:wrapTight wrapText="bothSides">
            <wp:wrapPolygon edited="0">
              <wp:start x="0" y="0"/>
              <wp:lineTo x="0" y="21335"/>
              <wp:lineTo x="21436" y="21335"/>
              <wp:lineTo x="2143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25" cy="983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B99C3" w14:textId="77777777" w:rsidR="00B13DD5" w:rsidRDefault="00B13D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1B82"/>
    <w:multiLevelType w:val="hybridMultilevel"/>
    <w:tmpl w:val="FC0A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sjAxNTC0NzI2MTMyUdpeDU4uLM/DyQApNaAAVd4+UsAAAA"/>
  </w:docVars>
  <w:rsids>
    <w:rsidRoot w:val="00C45210"/>
    <w:rsid w:val="00007044"/>
    <w:rsid w:val="000143F4"/>
    <w:rsid w:val="000749C3"/>
    <w:rsid w:val="000C55A3"/>
    <w:rsid w:val="000C7282"/>
    <w:rsid w:val="00107D92"/>
    <w:rsid w:val="00145B46"/>
    <w:rsid w:val="001516D7"/>
    <w:rsid w:val="0015622A"/>
    <w:rsid w:val="00176FE1"/>
    <w:rsid w:val="001A43F2"/>
    <w:rsid w:val="001D1BD6"/>
    <w:rsid w:val="001D2601"/>
    <w:rsid w:val="001E006A"/>
    <w:rsid w:val="001E3352"/>
    <w:rsid w:val="002213C5"/>
    <w:rsid w:val="00250F04"/>
    <w:rsid w:val="002C5183"/>
    <w:rsid w:val="003006E0"/>
    <w:rsid w:val="00301E11"/>
    <w:rsid w:val="00341839"/>
    <w:rsid w:val="003A0034"/>
    <w:rsid w:val="003B25AA"/>
    <w:rsid w:val="003C3A62"/>
    <w:rsid w:val="004C7D9D"/>
    <w:rsid w:val="0051726E"/>
    <w:rsid w:val="00584B59"/>
    <w:rsid w:val="005B22B2"/>
    <w:rsid w:val="005D243D"/>
    <w:rsid w:val="005E6285"/>
    <w:rsid w:val="00611788"/>
    <w:rsid w:val="00670015"/>
    <w:rsid w:val="006734EB"/>
    <w:rsid w:val="00682745"/>
    <w:rsid w:val="006B6C64"/>
    <w:rsid w:val="006D3505"/>
    <w:rsid w:val="006F1D18"/>
    <w:rsid w:val="00702F06"/>
    <w:rsid w:val="00716128"/>
    <w:rsid w:val="00753396"/>
    <w:rsid w:val="00791D32"/>
    <w:rsid w:val="00794C81"/>
    <w:rsid w:val="007C47E0"/>
    <w:rsid w:val="007F784B"/>
    <w:rsid w:val="00833975"/>
    <w:rsid w:val="00861057"/>
    <w:rsid w:val="0086194F"/>
    <w:rsid w:val="008A2611"/>
    <w:rsid w:val="00902B72"/>
    <w:rsid w:val="009861B2"/>
    <w:rsid w:val="00993B71"/>
    <w:rsid w:val="009C0036"/>
    <w:rsid w:val="009D7E74"/>
    <w:rsid w:val="00A536D9"/>
    <w:rsid w:val="00A55411"/>
    <w:rsid w:val="00A574CE"/>
    <w:rsid w:val="00A6506C"/>
    <w:rsid w:val="00A837B5"/>
    <w:rsid w:val="00AA69A3"/>
    <w:rsid w:val="00AB4F5C"/>
    <w:rsid w:val="00AC5B40"/>
    <w:rsid w:val="00AD47E8"/>
    <w:rsid w:val="00AD6283"/>
    <w:rsid w:val="00AF37A0"/>
    <w:rsid w:val="00B13DD5"/>
    <w:rsid w:val="00B22414"/>
    <w:rsid w:val="00B257A6"/>
    <w:rsid w:val="00B42E00"/>
    <w:rsid w:val="00B96541"/>
    <w:rsid w:val="00C1430A"/>
    <w:rsid w:val="00C45210"/>
    <w:rsid w:val="00C7219D"/>
    <w:rsid w:val="00CA2988"/>
    <w:rsid w:val="00CA77A9"/>
    <w:rsid w:val="00CF34D8"/>
    <w:rsid w:val="00D72564"/>
    <w:rsid w:val="00D96ED7"/>
    <w:rsid w:val="00DD101C"/>
    <w:rsid w:val="00DE0ED7"/>
    <w:rsid w:val="00E12B4B"/>
    <w:rsid w:val="00E36E38"/>
    <w:rsid w:val="00E42718"/>
    <w:rsid w:val="00E64A1A"/>
    <w:rsid w:val="00E70F42"/>
    <w:rsid w:val="00E92566"/>
    <w:rsid w:val="00EA5297"/>
    <w:rsid w:val="00EC3A03"/>
    <w:rsid w:val="00EC5CDE"/>
    <w:rsid w:val="00F13485"/>
    <w:rsid w:val="00F252CA"/>
    <w:rsid w:val="00F27DE0"/>
    <w:rsid w:val="00F37345"/>
    <w:rsid w:val="00F63EA8"/>
    <w:rsid w:val="00F6598B"/>
    <w:rsid w:val="00F82A13"/>
    <w:rsid w:val="00FA4E91"/>
    <w:rsid w:val="00FC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E95120"/>
  <w14:defaultImageDpi w14:val="96"/>
  <w15:chartTrackingRefBased/>
  <w15:docId w15:val="{9E71DF92-327F-4C8F-8936-1777B9DC4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4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AD47E8"/>
    <w:rPr>
      <w:rFonts w:ascii="Tahoma" w:hAnsi="Tahoma"/>
      <w:sz w:val="16"/>
    </w:rPr>
  </w:style>
  <w:style w:type="paragraph" w:styleId="Header">
    <w:name w:val="header"/>
    <w:basedOn w:val="Normal"/>
    <w:link w:val="Head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C4521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4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C45210"/>
    <w:rPr>
      <w:rFonts w:cs="Times New Roman"/>
    </w:rPr>
  </w:style>
  <w:style w:type="paragraph" w:customStyle="1" w:styleId="RecipientAddress">
    <w:name w:val="Recipient Address"/>
    <w:basedOn w:val="Normal"/>
    <w:rsid w:val="0051726E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3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Knight</dc:creator>
  <cp:keywords/>
  <dc:description/>
  <cp:lastModifiedBy>Sandra Knight</cp:lastModifiedBy>
  <cp:revision>2</cp:revision>
  <dcterms:created xsi:type="dcterms:W3CDTF">2019-10-15T22:52:00Z</dcterms:created>
  <dcterms:modified xsi:type="dcterms:W3CDTF">2019-10-15T22:52:00Z</dcterms:modified>
</cp:coreProperties>
</file>